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E168A" w14:textId="6EEE5109" w:rsidR="00A2325F" w:rsidRDefault="00A2325F" w:rsidP="00A2325F">
      <w:pPr>
        <w:pStyle w:val="NormalWeb"/>
      </w:pPr>
      <w:r>
        <w:t>We are a well-established inter-disciplinary wellness clinic in Abbotsford. Our clinic is looking for a Physiotherapist to join our dynamic and collaborative team. If you are a highly motivated and passionate Physiotherapist who loves helping others, then keep reading! To apply, please send your resume and cover letter, we would love to get to know you and continue this conversation</w:t>
      </w:r>
      <w:r>
        <w:t>.</w:t>
      </w:r>
    </w:p>
    <w:p w14:paraId="1FF36B4D" w14:textId="77777777" w:rsidR="00A2325F" w:rsidRDefault="00A2325F" w:rsidP="00A2325F">
      <w:pPr>
        <w:pStyle w:val="NormalWeb"/>
      </w:pPr>
      <w:r>
        <w:rPr>
          <w:rStyle w:val="Strong"/>
        </w:rPr>
        <w:t>New graduates are welcome to apply.</w:t>
      </w:r>
    </w:p>
    <w:p w14:paraId="5868212B" w14:textId="77777777" w:rsidR="00A2325F" w:rsidRDefault="00A2325F" w:rsidP="00A2325F">
      <w:pPr>
        <w:pStyle w:val="NormalWeb"/>
      </w:pPr>
      <w:r>
        <w:rPr>
          <w:rStyle w:val="Strong"/>
        </w:rPr>
        <w:t>About Us:</w:t>
      </w:r>
    </w:p>
    <w:p w14:paraId="2DCD514E" w14:textId="77777777" w:rsidR="00A2325F" w:rsidRDefault="00A2325F" w:rsidP="00A2325F">
      <w:pPr>
        <w:pStyle w:val="NormalWeb"/>
      </w:pPr>
      <w:proofErr w:type="spellStart"/>
      <w:r>
        <w:t>Newleaf</w:t>
      </w:r>
      <w:proofErr w:type="spellEnd"/>
      <w:r>
        <w:t xml:space="preserve"> Total Wellness Centre is a place of healing where patient care comes first. We are more than a multidisciplinary clinic. We are an interdisciplinary clinic. We work together as a team to help patients achieve their goals to be Stronger, Braver and Better. We provide evidence-informed treatment to our clients with patient-centred care. We partner with our patients to take a proactive and preventative approach to maintain a higher quality of life. Our clinic is perfect for Physiotherapists who are passionate about working in an interdisciplinary environment with like-minded individuals and who are excited about growing in their practice.</w:t>
      </w:r>
    </w:p>
    <w:p w14:paraId="38B4D948" w14:textId="77777777" w:rsidR="00A2325F" w:rsidRDefault="00A2325F" w:rsidP="00A2325F">
      <w:pPr>
        <w:pStyle w:val="NormalWeb"/>
      </w:pPr>
      <w:r>
        <w:rPr>
          <w:rStyle w:val="Strong"/>
        </w:rPr>
        <w:t>What we offer:</w:t>
      </w:r>
    </w:p>
    <w:p w14:paraId="0D005EA0" w14:textId="77777777" w:rsidR="00A2325F" w:rsidRDefault="00A2325F" w:rsidP="00A2325F">
      <w:pPr>
        <w:numPr>
          <w:ilvl w:val="0"/>
          <w:numId w:val="16"/>
        </w:numPr>
        <w:spacing w:before="100" w:beforeAutospacing="1" w:after="100" w:afterAutospacing="1" w:line="240" w:lineRule="auto"/>
      </w:pPr>
      <w:r>
        <w:t>Competitive compensation package.</w:t>
      </w:r>
    </w:p>
    <w:p w14:paraId="623ACDD4" w14:textId="77777777" w:rsidR="00A2325F" w:rsidRDefault="00A2325F" w:rsidP="00A2325F">
      <w:pPr>
        <w:numPr>
          <w:ilvl w:val="0"/>
          <w:numId w:val="16"/>
        </w:numPr>
        <w:spacing w:before="100" w:beforeAutospacing="1" w:after="100" w:afterAutospacing="1" w:line="240" w:lineRule="auto"/>
      </w:pPr>
      <w:r>
        <w:t>A collaborative interdisciplinary team with guaranteed internal referrals.</w:t>
      </w:r>
    </w:p>
    <w:p w14:paraId="04F73694" w14:textId="77777777" w:rsidR="00A2325F" w:rsidRDefault="00A2325F" w:rsidP="00A2325F">
      <w:pPr>
        <w:numPr>
          <w:ilvl w:val="0"/>
          <w:numId w:val="16"/>
        </w:numPr>
        <w:spacing w:before="100" w:beforeAutospacing="1" w:after="100" w:afterAutospacing="1" w:line="240" w:lineRule="auto"/>
      </w:pPr>
      <w:r>
        <w:t>Flexible work schedule to allow for work-life balance.</w:t>
      </w:r>
    </w:p>
    <w:p w14:paraId="1AF58936" w14:textId="77777777" w:rsidR="00A2325F" w:rsidRDefault="00A2325F" w:rsidP="00A2325F">
      <w:pPr>
        <w:numPr>
          <w:ilvl w:val="0"/>
          <w:numId w:val="16"/>
        </w:numPr>
        <w:spacing w:before="100" w:beforeAutospacing="1" w:after="100" w:afterAutospacing="1" w:line="240" w:lineRule="auto"/>
      </w:pPr>
      <w:r>
        <w:t>On-going training and team meetings to foster personal and professional development.</w:t>
      </w:r>
    </w:p>
    <w:p w14:paraId="589D8DFE" w14:textId="77777777" w:rsidR="00A2325F" w:rsidRDefault="00A2325F" w:rsidP="00A2325F">
      <w:pPr>
        <w:numPr>
          <w:ilvl w:val="0"/>
          <w:numId w:val="16"/>
        </w:numPr>
        <w:spacing w:before="100" w:beforeAutospacing="1" w:after="100" w:afterAutospacing="1" w:line="240" w:lineRule="auto"/>
      </w:pPr>
      <w:r>
        <w:t>Full reception and services including direct billing to most major insurance companies &amp; ICBC</w:t>
      </w:r>
    </w:p>
    <w:p w14:paraId="2F5D3E03" w14:textId="77777777" w:rsidR="00A2325F" w:rsidRDefault="00A2325F" w:rsidP="00A2325F">
      <w:pPr>
        <w:numPr>
          <w:ilvl w:val="0"/>
          <w:numId w:val="16"/>
        </w:numPr>
        <w:spacing w:before="100" w:beforeAutospacing="1" w:after="100" w:afterAutospacing="1" w:line="240" w:lineRule="auto"/>
      </w:pPr>
      <w:r>
        <w:t>Reminder calls and collections.</w:t>
      </w:r>
    </w:p>
    <w:p w14:paraId="2720D2C8" w14:textId="77777777" w:rsidR="00A2325F" w:rsidRDefault="00A2325F" w:rsidP="00A2325F">
      <w:pPr>
        <w:numPr>
          <w:ilvl w:val="0"/>
          <w:numId w:val="16"/>
        </w:numPr>
        <w:spacing w:before="100" w:beforeAutospacing="1" w:after="100" w:afterAutospacing="1" w:line="240" w:lineRule="auto"/>
      </w:pPr>
      <w:r>
        <w:t>Jane app system with online booking.</w:t>
      </w:r>
    </w:p>
    <w:p w14:paraId="31430665" w14:textId="77777777" w:rsidR="00A2325F" w:rsidRDefault="00A2325F" w:rsidP="00A2325F">
      <w:pPr>
        <w:numPr>
          <w:ilvl w:val="0"/>
          <w:numId w:val="16"/>
        </w:numPr>
        <w:spacing w:before="100" w:beforeAutospacing="1" w:after="100" w:afterAutospacing="1" w:line="240" w:lineRule="auto"/>
      </w:pPr>
      <w:r>
        <w:t>Professional marketing with social media, and advertising.</w:t>
      </w:r>
    </w:p>
    <w:p w14:paraId="73590BF5" w14:textId="77777777" w:rsidR="00A2325F" w:rsidRDefault="00A2325F" w:rsidP="00A2325F">
      <w:pPr>
        <w:numPr>
          <w:ilvl w:val="0"/>
          <w:numId w:val="16"/>
        </w:numPr>
        <w:spacing w:before="100" w:beforeAutospacing="1" w:after="100" w:afterAutospacing="1" w:line="240" w:lineRule="auto"/>
      </w:pPr>
      <w:r>
        <w:t>Large treatment rooms, fully furnished with modern tables.</w:t>
      </w:r>
    </w:p>
    <w:p w14:paraId="3A2CA9D8" w14:textId="77777777" w:rsidR="00A2325F" w:rsidRDefault="00A2325F" w:rsidP="00A2325F">
      <w:pPr>
        <w:numPr>
          <w:ilvl w:val="0"/>
          <w:numId w:val="16"/>
        </w:numPr>
        <w:spacing w:before="100" w:beforeAutospacing="1" w:after="100" w:afterAutospacing="1" w:line="240" w:lineRule="auto"/>
      </w:pPr>
      <w:r>
        <w:t>Open 6 days per week.</w:t>
      </w:r>
    </w:p>
    <w:p w14:paraId="5E7C966A" w14:textId="77777777" w:rsidR="00A2325F" w:rsidRDefault="00A2325F" w:rsidP="00A2325F">
      <w:pPr>
        <w:pStyle w:val="NormalWeb"/>
      </w:pPr>
      <w:r>
        <w:rPr>
          <w:rStyle w:val="Strong"/>
        </w:rPr>
        <w:t>What you bring:</w:t>
      </w:r>
    </w:p>
    <w:p w14:paraId="6CA33D44" w14:textId="77777777" w:rsidR="00A2325F" w:rsidRDefault="00A2325F" w:rsidP="00A2325F">
      <w:pPr>
        <w:numPr>
          <w:ilvl w:val="0"/>
          <w:numId w:val="17"/>
        </w:numPr>
        <w:spacing w:before="100" w:beforeAutospacing="1" w:after="100" w:afterAutospacing="1" w:line="240" w:lineRule="auto"/>
      </w:pPr>
      <w:r>
        <w:t>Excellent interpersonal and communication skills.</w:t>
      </w:r>
    </w:p>
    <w:p w14:paraId="4D7254F6" w14:textId="77777777" w:rsidR="00A2325F" w:rsidRDefault="00A2325F" w:rsidP="00A2325F">
      <w:pPr>
        <w:numPr>
          <w:ilvl w:val="0"/>
          <w:numId w:val="17"/>
        </w:numPr>
        <w:spacing w:before="100" w:beforeAutospacing="1" w:after="100" w:afterAutospacing="1" w:line="240" w:lineRule="auto"/>
      </w:pPr>
      <w:r>
        <w:t>Demonstrated ability to work independently and in collaboration with others.</w:t>
      </w:r>
    </w:p>
    <w:p w14:paraId="36323390" w14:textId="77777777" w:rsidR="00A2325F" w:rsidRDefault="00A2325F" w:rsidP="00A2325F">
      <w:pPr>
        <w:numPr>
          <w:ilvl w:val="0"/>
          <w:numId w:val="17"/>
        </w:numPr>
        <w:spacing w:before="100" w:beforeAutospacing="1" w:after="100" w:afterAutospacing="1" w:line="240" w:lineRule="auto"/>
      </w:pPr>
      <w:r>
        <w:t>Genuine passion for helping others and strong interpersonal skills.</w:t>
      </w:r>
    </w:p>
    <w:p w14:paraId="3EF0FF1E" w14:textId="77777777" w:rsidR="00A2325F" w:rsidRDefault="00A2325F" w:rsidP="00A2325F">
      <w:pPr>
        <w:numPr>
          <w:ilvl w:val="0"/>
          <w:numId w:val="17"/>
        </w:numPr>
        <w:spacing w:before="100" w:beforeAutospacing="1" w:after="100" w:afterAutospacing="1" w:line="240" w:lineRule="auto"/>
      </w:pPr>
      <w:r>
        <w:t xml:space="preserve">Use of modalities such as </w:t>
      </w:r>
      <w:proofErr w:type="spellStart"/>
      <w:r>
        <w:t>Graston</w:t>
      </w:r>
      <w:proofErr w:type="spellEnd"/>
      <w:r>
        <w:t>, shockwave therapy, acupuncture, dry needling, and cupping are valuable assets.</w:t>
      </w:r>
    </w:p>
    <w:p w14:paraId="3E77F9A4" w14:textId="77777777" w:rsidR="00A2325F" w:rsidRDefault="00A2325F" w:rsidP="00A2325F">
      <w:pPr>
        <w:numPr>
          <w:ilvl w:val="0"/>
          <w:numId w:val="17"/>
        </w:numPr>
        <w:spacing w:before="100" w:beforeAutospacing="1" w:after="100" w:afterAutospacing="1" w:line="240" w:lineRule="auto"/>
      </w:pPr>
      <w:r>
        <w:t>Second language is an asset.</w:t>
      </w:r>
    </w:p>
    <w:p w14:paraId="1BB0D6F5" w14:textId="77777777" w:rsidR="00A2325F" w:rsidRDefault="00A2325F" w:rsidP="00A2325F">
      <w:pPr>
        <w:pStyle w:val="NormalWeb"/>
      </w:pPr>
      <w:r>
        <w:rPr>
          <w:rStyle w:val="Strong"/>
        </w:rPr>
        <w:t>Requirements</w:t>
      </w:r>
    </w:p>
    <w:p w14:paraId="6A332854" w14:textId="77777777" w:rsidR="00A2325F" w:rsidRDefault="00A2325F" w:rsidP="00A2325F">
      <w:pPr>
        <w:numPr>
          <w:ilvl w:val="0"/>
          <w:numId w:val="18"/>
        </w:numPr>
        <w:spacing w:before="100" w:beforeAutospacing="1" w:after="100" w:afterAutospacing="1" w:line="240" w:lineRule="auto"/>
      </w:pPr>
      <w:r>
        <w:t>Registered in good standing with the College of Physiotherapists of BC.</w:t>
      </w:r>
    </w:p>
    <w:p w14:paraId="479F089D" w14:textId="77777777" w:rsidR="00A2325F" w:rsidRDefault="00A2325F" w:rsidP="00A2325F">
      <w:pPr>
        <w:numPr>
          <w:ilvl w:val="0"/>
          <w:numId w:val="18"/>
        </w:numPr>
        <w:spacing w:before="100" w:beforeAutospacing="1" w:after="100" w:afterAutospacing="1" w:line="240" w:lineRule="auto"/>
      </w:pPr>
      <w:r>
        <w:t>Valid Liability insurance.</w:t>
      </w:r>
    </w:p>
    <w:p w14:paraId="3B1A50AB" w14:textId="77777777" w:rsidR="00A2325F" w:rsidRDefault="00A2325F" w:rsidP="00A2325F">
      <w:pPr>
        <w:numPr>
          <w:ilvl w:val="0"/>
          <w:numId w:val="18"/>
        </w:numPr>
        <w:spacing w:before="100" w:beforeAutospacing="1" w:after="100" w:afterAutospacing="1" w:line="240" w:lineRule="auto"/>
      </w:pPr>
      <w:r>
        <w:t>Business license with the city of Abbotsford.</w:t>
      </w:r>
    </w:p>
    <w:p w14:paraId="075105EB" w14:textId="77777777" w:rsidR="00A2325F" w:rsidRDefault="00A2325F" w:rsidP="00A2325F">
      <w:pPr>
        <w:pStyle w:val="NormalWeb"/>
        <w:rPr>
          <w:rStyle w:val="Strong"/>
        </w:rPr>
      </w:pPr>
    </w:p>
    <w:p w14:paraId="7B957D98" w14:textId="47A7B17E" w:rsidR="00A2325F" w:rsidRDefault="00A2325F" w:rsidP="00A2325F">
      <w:pPr>
        <w:pStyle w:val="NormalWeb"/>
      </w:pPr>
      <w:r>
        <w:rPr>
          <w:rStyle w:val="Strong"/>
        </w:rPr>
        <w:lastRenderedPageBreak/>
        <w:t>Get To Know Us More:</w:t>
      </w:r>
    </w:p>
    <w:p w14:paraId="31002961" w14:textId="77777777" w:rsidR="00A2325F" w:rsidRDefault="00A2325F" w:rsidP="00A2325F">
      <w:pPr>
        <w:numPr>
          <w:ilvl w:val="0"/>
          <w:numId w:val="19"/>
        </w:numPr>
        <w:spacing w:before="100" w:beforeAutospacing="1" w:after="100" w:afterAutospacing="1" w:line="240" w:lineRule="auto"/>
      </w:pPr>
      <w:r>
        <w:t xml:space="preserve">Website: </w:t>
      </w:r>
      <w:hyperlink r:id="rId7" w:history="1">
        <w:r>
          <w:rPr>
            <w:rStyle w:val="Hyperlink"/>
          </w:rPr>
          <w:t>www.newleafwellnesscentre.com</w:t>
        </w:r>
      </w:hyperlink>
    </w:p>
    <w:p w14:paraId="6E403D23" w14:textId="77777777" w:rsidR="00A2325F" w:rsidRDefault="00A2325F" w:rsidP="00A2325F">
      <w:pPr>
        <w:numPr>
          <w:ilvl w:val="0"/>
          <w:numId w:val="19"/>
        </w:numPr>
        <w:spacing w:before="100" w:beforeAutospacing="1" w:after="100" w:afterAutospacing="1" w:line="240" w:lineRule="auto"/>
      </w:pPr>
      <w:r>
        <w:t>Instagram: @newleafwellness</w:t>
      </w:r>
    </w:p>
    <w:p w14:paraId="31764BD2" w14:textId="77777777" w:rsidR="00A2325F" w:rsidRDefault="00A2325F" w:rsidP="00A2325F">
      <w:pPr>
        <w:numPr>
          <w:ilvl w:val="0"/>
          <w:numId w:val="19"/>
        </w:numPr>
        <w:spacing w:before="100" w:beforeAutospacing="1" w:after="100" w:afterAutospacing="1" w:line="240" w:lineRule="auto"/>
      </w:pPr>
      <w:r>
        <w:t>Facebook: @NewLeafWellnessCentre</w:t>
      </w:r>
    </w:p>
    <w:p w14:paraId="2247848B" w14:textId="77777777" w:rsidR="00A2325F" w:rsidRDefault="00A2325F" w:rsidP="00A2325F">
      <w:pPr>
        <w:numPr>
          <w:ilvl w:val="0"/>
          <w:numId w:val="19"/>
        </w:numPr>
        <w:spacing w:before="100" w:beforeAutospacing="1" w:after="100" w:afterAutospacing="1" w:line="240" w:lineRule="auto"/>
      </w:pPr>
      <w:r>
        <w:t xml:space="preserve">Email: </w:t>
      </w:r>
      <w:hyperlink r:id="rId8" w:history="1">
        <w:r>
          <w:rPr>
            <w:rStyle w:val="Hyperlink"/>
          </w:rPr>
          <w:t>admin@newleafwellnesscentre.com</w:t>
        </w:r>
      </w:hyperlink>
    </w:p>
    <w:p w14:paraId="5EE9CF58" w14:textId="4D6127BB" w:rsidR="00517504" w:rsidRPr="00A2325F" w:rsidRDefault="00517504" w:rsidP="00A2325F"/>
    <w:sectPr w:rsidR="00517504" w:rsidRPr="00A2325F" w:rsidSect="00B431BE">
      <w:headerReference w:type="default" r:id="rId9"/>
      <w:footerReference w:type="default" r:id="rId10"/>
      <w:pgSz w:w="12240" w:h="15840"/>
      <w:pgMar w:top="1440" w:right="1440" w:bottom="1440" w:left="1440" w:header="708" w:footer="708" w:gutter="0"/>
      <w:pgBorders w:offsetFrom="page">
        <w:top w:val="single" w:sz="18" w:space="24" w:color="00B050"/>
        <w:left w:val="single" w:sz="18" w:space="24" w:color="00B050"/>
        <w:bottom w:val="single" w:sz="18" w:space="24" w:color="00B050"/>
        <w:right w:val="single" w:sz="18" w:space="24" w:color="00B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63D9A" w14:textId="77777777" w:rsidR="002D0A27" w:rsidRDefault="002D0A27" w:rsidP="003D67A6">
      <w:pPr>
        <w:spacing w:after="0" w:line="240" w:lineRule="auto"/>
      </w:pPr>
      <w:r>
        <w:separator/>
      </w:r>
    </w:p>
  </w:endnote>
  <w:endnote w:type="continuationSeparator" w:id="0">
    <w:p w14:paraId="4B0C9BB2" w14:textId="77777777" w:rsidR="002D0A27" w:rsidRDefault="002D0A27" w:rsidP="003D6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E8DCD" w14:textId="01A5AD92" w:rsidR="00B9301E" w:rsidRPr="00AB1A53" w:rsidRDefault="00717025">
    <w:pPr>
      <w:pStyle w:val="Footer"/>
      <w:rPr>
        <w:rFonts w:ascii="Bradley Hand ITC" w:hAnsi="Bradley Hand ITC"/>
        <w:b/>
        <w:bCs/>
        <w:sz w:val="28"/>
        <w:szCs w:val="28"/>
      </w:rPr>
    </w:pPr>
    <w:r w:rsidRPr="00AB1A53">
      <w:rPr>
        <w:rFonts w:ascii="Bradley Hand ITC" w:hAnsi="Bradley Hand ITC"/>
        <w:b/>
        <w:bCs/>
        <w:sz w:val="28"/>
        <w:szCs w:val="28"/>
      </w:rPr>
      <w:t>Stronger</w:t>
    </w:r>
    <w:r w:rsidRPr="00AB1A53">
      <w:rPr>
        <w:rFonts w:ascii="Bradley Hand ITC" w:hAnsi="Bradley Hand ITC"/>
        <w:b/>
        <w:bCs/>
        <w:sz w:val="28"/>
        <w:szCs w:val="28"/>
      </w:rPr>
      <w:tab/>
      <w:t>Braver</w:t>
    </w:r>
    <w:r w:rsidRPr="00AB1A53">
      <w:rPr>
        <w:rFonts w:ascii="Bradley Hand ITC" w:hAnsi="Bradley Hand ITC"/>
        <w:b/>
        <w:bCs/>
        <w:sz w:val="28"/>
        <w:szCs w:val="28"/>
      </w:rPr>
      <w:tab/>
      <w:t>Bet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B7F71" w14:textId="77777777" w:rsidR="002D0A27" w:rsidRDefault="002D0A27" w:rsidP="003D67A6">
      <w:pPr>
        <w:spacing w:after="0" w:line="240" w:lineRule="auto"/>
      </w:pPr>
      <w:r>
        <w:separator/>
      </w:r>
    </w:p>
  </w:footnote>
  <w:footnote w:type="continuationSeparator" w:id="0">
    <w:p w14:paraId="7526EA71" w14:textId="77777777" w:rsidR="002D0A27" w:rsidRDefault="002D0A27" w:rsidP="003D6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3E427" w14:textId="0DDCA21C" w:rsidR="003D67A6" w:rsidRPr="003D67A6" w:rsidRDefault="003D67A6" w:rsidP="00B9301E">
    <w:pPr>
      <w:pStyle w:val="Header"/>
      <w:jc w:val="right"/>
    </w:pPr>
    <w:r>
      <w:rPr>
        <w:noProof/>
      </w:rPr>
      <w:drawing>
        <wp:anchor distT="0" distB="0" distL="114300" distR="114300" simplePos="0" relativeHeight="251658240" behindDoc="0" locked="0" layoutInCell="1" allowOverlap="1" wp14:anchorId="7E80FC98" wp14:editId="6C167F3D">
          <wp:simplePos x="0" y="0"/>
          <wp:positionH relativeFrom="column">
            <wp:posOffset>4318567</wp:posOffset>
          </wp:positionH>
          <wp:positionV relativeFrom="paragraph">
            <wp:posOffset>-270578</wp:posOffset>
          </wp:positionV>
          <wp:extent cx="2035171" cy="664039"/>
          <wp:effectExtent l="0" t="0" r="3810" b="3175"/>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35171" cy="66403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FD0"/>
    <w:multiLevelType w:val="multilevel"/>
    <w:tmpl w:val="BFFCD2D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63251"/>
    <w:multiLevelType w:val="multilevel"/>
    <w:tmpl w:val="38B62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955B6"/>
    <w:multiLevelType w:val="multilevel"/>
    <w:tmpl w:val="BD90F6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C5A7C"/>
    <w:multiLevelType w:val="multilevel"/>
    <w:tmpl w:val="08167B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F342B0"/>
    <w:multiLevelType w:val="multilevel"/>
    <w:tmpl w:val="13422F5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D56B9"/>
    <w:multiLevelType w:val="multilevel"/>
    <w:tmpl w:val="6040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D02173"/>
    <w:multiLevelType w:val="multilevel"/>
    <w:tmpl w:val="028ABE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7A3F0A"/>
    <w:multiLevelType w:val="multilevel"/>
    <w:tmpl w:val="2C260D6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B6DFD"/>
    <w:multiLevelType w:val="multilevel"/>
    <w:tmpl w:val="89ECC4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1517FD"/>
    <w:multiLevelType w:val="multilevel"/>
    <w:tmpl w:val="FFB6A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F3544"/>
    <w:multiLevelType w:val="multilevel"/>
    <w:tmpl w:val="7AFEEA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EB2A33"/>
    <w:multiLevelType w:val="multilevel"/>
    <w:tmpl w:val="5A90D1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E44D86"/>
    <w:multiLevelType w:val="multilevel"/>
    <w:tmpl w:val="9E7ED9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116820"/>
    <w:multiLevelType w:val="multilevel"/>
    <w:tmpl w:val="BA1EA79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3B1B60"/>
    <w:multiLevelType w:val="multilevel"/>
    <w:tmpl w:val="BACA4C8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D474DA"/>
    <w:multiLevelType w:val="hybridMultilevel"/>
    <w:tmpl w:val="2D821B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C4F6E9A"/>
    <w:multiLevelType w:val="multilevel"/>
    <w:tmpl w:val="BEA42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B35103"/>
    <w:multiLevelType w:val="multilevel"/>
    <w:tmpl w:val="3716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2C3F6A"/>
    <w:multiLevelType w:val="multilevel"/>
    <w:tmpl w:val="0CFC74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805200932">
    <w:abstractNumId w:val="16"/>
  </w:num>
  <w:num w:numId="2" w16cid:durableId="1948536579">
    <w:abstractNumId w:val="6"/>
  </w:num>
  <w:num w:numId="3" w16cid:durableId="2026470791">
    <w:abstractNumId w:val="11"/>
  </w:num>
  <w:num w:numId="4" w16cid:durableId="1930044166">
    <w:abstractNumId w:val="18"/>
  </w:num>
  <w:num w:numId="5" w16cid:durableId="1192912672">
    <w:abstractNumId w:val="13"/>
  </w:num>
  <w:num w:numId="6" w16cid:durableId="191695240">
    <w:abstractNumId w:val="12"/>
  </w:num>
  <w:num w:numId="7" w16cid:durableId="1151948824">
    <w:abstractNumId w:val="7"/>
  </w:num>
  <w:num w:numId="8" w16cid:durableId="1624269149">
    <w:abstractNumId w:val="0"/>
  </w:num>
  <w:num w:numId="9" w16cid:durableId="46344982">
    <w:abstractNumId w:val="8"/>
  </w:num>
  <w:num w:numId="10" w16cid:durableId="346179372">
    <w:abstractNumId w:val="2"/>
  </w:num>
  <w:num w:numId="11" w16cid:durableId="763957469">
    <w:abstractNumId w:val="14"/>
  </w:num>
  <w:num w:numId="12" w16cid:durableId="840703053">
    <w:abstractNumId w:val="4"/>
  </w:num>
  <w:num w:numId="13" w16cid:durableId="1523781171">
    <w:abstractNumId w:val="3"/>
  </w:num>
  <w:num w:numId="14" w16cid:durableId="1782334178">
    <w:abstractNumId w:val="10"/>
  </w:num>
  <w:num w:numId="15" w16cid:durableId="1336957653">
    <w:abstractNumId w:val="15"/>
  </w:num>
  <w:num w:numId="16" w16cid:durableId="1865245669">
    <w:abstractNumId w:val="1"/>
  </w:num>
  <w:num w:numId="17" w16cid:durableId="402223779">
    <w:abstractNumId w:val="17"/>
  </w:num>
  <w:num w:numId="18" w16cid:durableId="681207282">
    <w:abstractNumId w:val="5"/>
  </w:num>
  <w:num w:numId="19" w16cid:durableId="13334889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0MDUwNjU3szAytDRW0lEKTi0uzszPAykwrAUAKBgpnSwAAAA="/>
  </w:docVars>
  <w:rsids>
    <w:rsidRoot w:val="001D4460"/>
    <w:rsid w:val="000B2ABA"/>
    <w:rsid w:val="00116C79"/>
    <w:rsid w:val="001D4460"/>
    <w:rsid w:val="002D0A27"/>
    <w:rsid w:val="00300A87"/>
    <w:rsid w:val="003D67A6"/>
    <w:rsid w:val="00440044"/>
    <w:rsid w:val="004E3D1C"/>
    <w:rsid w:val="00505FA9"/>
    <w:rsid w:val="00517504"/>
    <w:rsid w:val="005265EF"/>
    <w:rsid w:val="00577060"/>
    <w:rsid w:val="00622178"/>
    <w:rsid w:val="00717025"/>
    <w:rsid w:val="0075640E"/>
    <w:rsid w:val="007913F9"/>
    <w:rsid w:val="00802430"/>
    <w:rsid w:val="009C5BC3"/>
    <w:rsid w:val="00A2325F"/>
    <w:rsid w:val="00AB1A53"/>
    <w:rsid w:val="00B431BE"/>
    <w:rsid w:val="00B9301E"/>
    <w:rsid w:val="00BA78E6"/>
    <w:rsid w:val="00BC6BD6"/>
    <w:rsid w:val="00C2204C"/>
    <w:rsid w:val="00D431FA"/>
    <w:rsid w:val="00F805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8DBE3"/>
  <w15:chartTrackingRefBased/>
  <w15:docId w15:val="{EAC66BA1-52C9-4E17-8E19-7B97BEEBB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D4460"/>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446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2Char">
    <w:name w:val="Heading 2 Char"/>
    <w:basedOn w:val="DefaultParagraphFont"/>
    <w:link w:val="Heading2"/>
    <w:uiPriority w:val="9"/>
    <w:rsid w:val="001D4460"/>
    <w:rPr>
      <w:rFonts w:ascii="Times New Roman" w:eastAsia="Times New Roman" w:hAnsi="Times New Roman" w:cs="Times New Roman"/>
      <w:b/>
      <w:bCs/>
      <w:sz w:val="36"/>
      <w:szCs w:val="36"/>
      <w:lang w:eastAsia="en-CA"/>
    </w:rPr>
  </w:style>
  <w:style w:type="paragraph" w:styleId="ListParagraph">
    <w:name w:val="List Paragraph"/>
    <w:basedOn w:val="Normal"/>
    <w:uiPriority w:val="34"/>
    <w:qFormat/>
    <w:rsid w:val="00BC6BD6"/>
    <w:pPr>
      <w:ind w:left="720"/>
      <w:contextualSpacing/>
    </w:pPr>
  </w:style>
  <w:style w:type="character" w:styleId="Hyperlink">
    <w:name w:val="Hyperlink"/>
    <w:basedOn w:val="DefaultParagraphFont"/>
    <w:uiPriority w:val="99"/>
    <w:unhideWhenUsed/>
    <w:rsid w:val="00C2204C"/>
    <w:rPr>
      <w:color w:val="0563C1" w:themeColor="hyperlink"/>
      <w:u w:val="single"/>
    </w:rPr>
  </w:style>
  <w:style w:type="character" w:styleId="UnresolvedMention">
    <w:name w:val="Unresolved Mention"/>
    <w:basedOn w:val="DefaultParagraphFont"/>
    <w:uiPriority w:val="99"/>
    <w:semiHidden/>
    <w:unhideWhenUsed/>
    <w:rsid w:val="00C2204C"/>
    <w:rPr>
      <w:color w:val="605E5C"/>
      <w:shd w:val="clear" w:color="auto" w:fill="E1DFDD"/>
    </w:rPr>
  </w:style>
  <w:style w:type="paragraph" w:styleId="Header">
    <w:name w:val="header"/>
    <w:basedOn w:val="Normal"/>
    <w:link w:val="HeaderChar"/>
    <w:uiPriority w:val="99"/>
    <w:unhideWhenUsed/>
    <w:rsid w:val="003D67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7A6"/>
  </w:style>
  <w:style w:type="paragraph" w:styleId="Footer">
    <w:name w:val="footer"/>
    <w:basedOn w:val="Normal"/>
    <w:link w:val="FooterChar"/>
    <w:uiPriority w:val="99"/>
    <w:unhideWhenUsed/>
    <w:rsid w:val="003D67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7A6"/>
  </w:style>
  <w:style w:type="character" w:styleId="Strong">
    <w:name w:val="Strong"/>
    <w:basedOn w:val="DefaultParagraphFont"/>
    <w:uiPriority w:val="22"/>
    <w:qFormat/>
    <w:rsid w:val="00A232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220581">
      <w:bodyDiv w:val="1"/>
      <w:marLeft w:val="0"/>
      <w:marRight w:val="0"/>
      <w:marTop w:val="0"/>
      <w:marBottom w:val="0"/>
      <w:divBdr>
        <w:top w:val="none" w:sz="0" w:space="0" w:color="auto"/>
        <w:left w:val="none" w:sz="0" w:space="0" w:color="auto"/>
        <w:bottom w:val="none" w:sz="0" w:space="0" w:color="auto"/>
        <w:right w:val="none" w:sz="0" w:space="0" w:color="auto"/>
      </w:divBdr>
    </w:div>
    <w:div w:id="1658457100">
      <w:bodyDiv w:val="1"/>
      <w:marLeft w:val="0"/>
      <w:marRight w:val="0"/>
      <w:marTop w:val="0"/>
      <w:marBottom w:val="0"/>
      <w:divBdr>
        <w:top w:val="none" w:sz="0" w:space="0" w:color="auto"/>
        <w:left w:val="none" w:sz="0" w:space="0" w:color="auto"/>
        <w:bottom w:val="none" w:sz="0" w:space="0" w:color="auto"/>
        <w:right w:val="none" w:sz="0" w:space="0" w:color="auto"/>
      </w:divBdr>
    </w:div>
    <w:div w:id="1904680459">
      <w:bodyDiv w:val="1"/>
      <w:marLeft w:val="0"/>
      <w:marRight w:val="0"/>
      <w:marTop w:val="0"/>
      <w:marBottom w:val="0"/>
      <w:divBdr>
        <w:top w:val="none" w:sz="0" w:space="0" w:color="auto"/>
        <w:left w:val="none" w:sz="0" w:space="0" w:color="auto"/>
        <w:bottom w:val="none" w:sz="0" w:space="0" w:color="auto"/>
        <w:right w:val="none" w:sz="0" w:space="0" w:color="auto"/>
      </w:divBdr>
    </w:div>
    <w:div w:id="2078362332">
      <w:bodyDiv w:val="1"/>
      <w:marLeft w:val="0"/>
      <w:marRight w:val="0"/>
      <w:marTop w:val="0"/>
      <w:marBottom w:val="0"/>
      <w:divBdr>
        <w:top w:val="none" w:sz="0" w:space="0" w:color="auto"/>
        <w:left w:val="none" w:sz="0" w:space="0" w:color="auto"/>
        <w:bottom w:val="none" w:sz="0" w:space="0" w:color="auto"/>
        <w:right w:val="none" w:sz="0" w:space="0" w:color="auto"/>
      </w:divBdr>
      <w:divsChild>
        <w:div w:id="147301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newleafwellnesscentre.com" TargetMode="External"/><Relationship Id="rId3" Type="http://schemas.openxmlformats.org/officeDocument/2006/relationships/settings" Target="settings.xml"/><Relationship Id="rId7" Type="http://schemas.openxmlformats.org/officeDocument/2006/relationships/hyperlink" Target="http://www.newleafwellnesscentr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ra Nybo</dc:creator>
  <cp:keywords/>
  <dc:description/>
  <cp:lastModifiedBy>Ante Beljan</cp:lastModifiedBy>
  <cp:revision>2</cp:revision>
  <dcterms:created xsi:type="dcterms:W3CDTF">2023-03-03T10:29:00Z</dcterms:created>
  <dcterms:modified xsi:type="dcterms:W3CDTF">2023-03-03T10:29:00Z</dcterms:modified>
</cp:coreProperties>
</file>